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5C1AC" w14:textId="10011E68" w:rsidR="00E019F5" w:rsidRPr="002362C7" w:rsidRDefault="00E019F5" w:rsidP="002362C7">
      <w:pPr>
        <w:jc w:val="center"/>
        <w:rPr>
          <w:rFonts w:ascii="Times New Roman" w:hAnsi="Times New Roman" w:cs="Times New Roman"/>
          <w:b/>
          <w:bCs/>
          <w:sz w:val="24"/>
          <w:szCs w:val="24"/>
        </w:rPr>
      </w:pPr>
      <w:r w:rsidRPr="002362C7">
        <w:rPr>
          <w:rFonts w:ascii="Times New Roman" w:hAnsi="Times New Roman" w:cs="Times New Roman"/>
          <w:b/>
          <w:bCs/>
          <w:sz w:val="24"/>
          <w:szCs w:val="24"/>
        </w:rPr>
        <w:t>Follow-on Service Project Proposal</w:t>
      </w:r>
      <w:r w:rsidR="002362C7">
        <w:rPr>
          <w:rFonts w:ascii="Times New Roman" w:hAnsi="Times New Roman" w:cs="Times New Roman"/>
          <w:b/>
          <w:bCs/>
          <w:sz w:val="24"/>
          <w:szCs w:val="24"/>
        </w:rPr>
        <w:t xml:space="preserve"> </w:t>
      </w:r>
    </w:p>
    <w:p w14:paraId="55B3D96C" w14:textId="77B17198" w:rsidR="00E019F5" w:rsidRDefault="00E019F5" w:rsidP="00E019F5">
      <w:pPr>
        <w:rPr>
          <w:rFonts w:ascii="Times New Roman" w:hAnsi="Times New Roman" w:cs="Times New Roman"/>
          <w:sz w:val="24"/>
          <w:szCs w:val="24"/>
        </w:rPr>
      </w:pPr>
      <w:r w:rsidRPr="002362C7">
        <w:rPr>
          <w:rFonts w:ascii="Times New Roman" w:hAnsi="Times New Roman" w:cs="Times New Roman"/>
          <w:sz w:val="24"/>
          <w:szCs w:val="24"/>
        </w:rPr>
        <w:t xml:space="preserve">As a Gilman Scholar and citizen of the United States, I will experience firsthand the importance of cultural exchange and </w:t>
      </w:r>
      <w:r w:rsidR="001F3949">
        <w:rPr>
          <w:rFonts w:ascii="Times New Roman" w:hAnsi="Times New Roman" w:cs="Times New Roman"/>
          <w:sz w:val="24"/>
          <w:szCs w:val="24"/>
        </w:rPr>
        <w:t>its</w:t>
      </w:r>
      <w:r w:rsidRPr="002362C7">
        <w:rPr>
          <w:rFonts w:ascii="Times New Roman" w:hAnsi="Times New Roman" w:cs="Times New Roman"/>
          <w:sz w:val="24"/>
          <w:szCs w:val="24"/>
        </w:rPr>
        <w:t xml:space="preserve"> impact on my education and career goals. As a Computer Science major, I aim to educate my</w:t>
      </w:r>
      <w:r w:rsidR="004D51A9">
        <w:rPr>
          <w:rFonts w:ascii="Times New Roman" w:hAnsi="Times New Roman" w:cs="Times New Roman"/>
          <w:sz w:val="24"/>
          <w:szCs w:val="24"/>
        </w:rPr>
        <w:t xml:space="preserve"> club Girls Who Code</w:t>
      </w:r>
      <w:r w:rsidRPr="002362C7">
        <w:rPr>
          <w:rFonts w:ascii="Times New Roman" w:hAnsi="Times New Roman" w:cs="Times New Roman"/>
          <w:sz w:val="24"/>
          <w:szCs w:val="24"/>
        </w:rPr>
        <w:t xml:space="preserve"> on the benefits of studying abroad</w:t>
      </w:r>
      <w:r w:rsidR="0024255B">
        <w:rPr>
          <w:rFonts w:ascii="Times New Roman" w:hAnsi="Times New Roman" w:cs="Times New Roman"/>
          <w:sz w:val="24"/>
          <w:szCs w:val="24"/>
        </w:rPr>
        <w:t>.</w:t>
      </w:r>
      <w:r w:rsidR="00700CB6">
        <w:rPr>
          <w:rFonts w:ascii="Times New Roman" w:hAnsi="Times New Roman" w:cs="Times New Roman"/>
          <w:sz w:val="24"/>
          <w:szCs w:val="24"/>
        </w:rPr>
        <w:t xml:space="preserve"> </w:t>
      </w:r>
      <w:r w:rsidRPr="002362C7">
        <w:rPr>
          <w:rFonts w:ascii="Times New Roman" w:hAnsi="Times New Roman" w:cs="Times New Roman"/>
          <w:sz w:val="24"/>
          <w:szCs w:val="24"/>
        </w:rPr>
        <w:t>As minorities in the tech field, it’ll be a great way to help the women at my college diversify their experience</w:t>
      </w:r>
      <w:r w:rsidR="00DF6932">
        <w:rPr>
          <w:rFonts w:ascii="Times New Roman" w:hAnsi="Times New Roman" w:cs="Times New Roman"/>
          <w:sz w:val="24"/>
          <w:szCs w:val="24"/>
        </w:rPr>
        <w:t xml:space="preserve"> and get more STEM students abroad</w:t>
      </w:r>
      <w:r w:rsidRPr="002362C7">
        <w:rPr>
          <w:rFonts w:ascii="Times New Roman" w:hAnsi="Times New Roman" w:cs="Times New Roman"/>
          <w:sz w:val="24"/>
          <w:szCs w:val="24"/>
        </w:rPr>
        <w:t>. My Follow-On Service project will be a presentation on what I learned in my Bali philosophy program</w:t>
      </w:r>
      <w:r w:rsidR="007C1DA8">
        <w:rPr>
          <w:rFonts w:ascii="Times New Roman" w:hAnsi="Times New Roman" w:cs="Times New Roman"/>
          <w:sz w:val="24"/>
          <w:szCs w:val="24"/>
        </w:rPr>
        <w:t xml:space="preserve"> along with the </w:t>
      </w:r>
      <w:r w:rsidR="00BB5C38">
        <w:rPr>
          <w:rFonts w:ascii="Times New Roman" w:hAnsi="Times New Roman" w:cs="Times New Roman"/>
          <w:sz w:val="24"/>
          <w:szCs w:val="24"/>
        </w:rPr>
        <w:t xml:space="preserve">cultural </w:t>
      </w:r>
      <w:r w:rsidR="00AF5673">
        <w:rPr>
          <w:rFonts w:ascii="Times New Roman" w:hAnsi="Times New Roman" w:cs="Times New Roman"/>
          <w:sz w:val="24"/>
          <w:szCs w:val="24"/>
        </w:rPr>
        <w:t xml:space="preserve">immersive </w:t>
      </w:r>
      <w:r w:rsidR="005F77AB">
        <w:rPr>
          <w:rFonts w:ascii="Times New Roman" w:hAnsi="Times New Roman" w:cs="Times New Roman"/>
          <w:sz w:val="24"/>
          <w:szCs w:val="24"/>
        </w:rPr>
        <w:t xml:space="preserve">activities </w:t>
      </w:r>
      <w:r w:rsidR="007C1DA8">
        <w:rPr>
          <w:rFonts w:ascii="Times New Roman" w:hAnsi="Times New Roman" w:cs="Times New Roman"/>
          <w:sz w:val="24"/>
          <w:szCs w:val="24"/>
        </w:rPr>
        <w:t>during the trip</w:t>
      </w:r>
      <w:r w:rsidRPr="002362C7">
        <w:rPr>
          <w:rFonts w:ascii="Times New Roman" w:hAnsi="Times New Roman" w:cs="Times New Roman"/>
          <w:sz w:val="24"/>
          <w:szCs w:val="24"/>
        </w:rPr>
        <w:t xml:space="preserve">. I plan to feature this as an individual page on the social justice website that I am creating as a part of my </w:t>
      </w:r>
      <w:r w:rsidR="00963FFC" w:rsidRPr="002362C7">
        <w:rPr>
          <w:rFonts w:ascii="Times New Roman" w:hAnsi="Times New Roman" w:cs="Times New Roman"/>
          <w:sz w:val="24"/>
          <w:szCs w:val="24"/>
        </w:rPr>
        <w:t>Code Path</w:t>
      </w:r>
      <w:r w:rsidRPr="002362C7">
        <w:rPr>
          <w:rFonts w:ascii="Times New Roman" w:hAnsi="Times New Roman" w:cs="Times New Roman"/>
          <w:sz w:val="24"/>
          <w:szCs w:val="24"/>
        </w:rPr>
        <w:t xml:space="preserve"> course this semester. </w:t>
      </w:r>
    </w:p>
    <w:p w14:paraId="2E780B81" w14:textId="77777777" w:rsidR="005756C7" w:rsidRPr="002362C7" w:rsidRDefault="005756C7" w:rsidP="00E019F5">
      <w:pPr>
        <w:rPr>
          <w:rFonts w:ascii="Times New Roman" w:hAnsi="Times New Roman" w:cs="Times New Roman"/>
          <w:sz w:val="24"/>
          <w:szCs w:val="24"/>
        </w:rPr>
      </w:pPr>
    </w:p>
    <w:p w14:paraId="30773593" w14:textId="4F631ED1" w:rsidR="00E019F5" w:rsidRDefault="00E019F5" w:rsidP="00E019F5">
      <w:pPr>
        <w:rPr>
          <w:rFonts w:ascii="Times New Roman" w:hAnsi="Times New Roman" w:cs="Times New Roman"/>
          <w:sz w:val="24"/>
          <w:szCs w:val="24"/>
        </w:rPr>
      </w:pPr>
      <w:r w:rsidRPr="002362C7">
        <w:rPr>
          <w:rFonts w:ascii="Times New Roman" w:hAnsi="Times New Roman" w:cs="Times New Roman"/>
          <w:sz w:val="24"/>
          <w:szCs w:val="24"/>
        </w:rPr>
        <w:t xml:space="preserve">The Follow-on Service project I am proposing will be a component of my current website which I will present to Computer Science majors at my college specifically Girls Who Code. My website is a project that I am working on for a </w:t>
      </w:r>
      <w:r w:rsidR="006E385B">
        <w:rPr>
          <w:rFonts w:ascii="Times New Roman" w:hAnsi="Times New Roman" w:cs="Times New Roman"/>
          <w:sz w:val="24"/>
          <w:szCs w:val="24"/>
        </w:rPr>
        <w:t>W</w:t>
      </w:r>
      <w:r w:rsidRPr="002362C7">
        <w:rPr>
          <w:rFonts w:ascii="Times New Roman" w:hAnsi="Times New Roman" w:cs="Times New Roman"/>
          <w:sz w:val="24"/>
          <w:szCs w:val="24"/>
        </w:rPr>
        <w:t xml:space="preserve">eb </w:t>
      </w:r>
      <w:r w:rsidR="006E385B">
        <w:rPr>
          <w:rFonts w:ascii="Times New Roman" w:hAnsi="Times New Roman" w:cs="Times New Roman"/>
          <w:sz w:val="24"/>
          <w:szCs w:val="24"/>
        </w:rPr>
        <w:t>D</w:t>
      </w:r>
      <w:r w:rsidRPr="002362C7">
        <w:rPr>
          <w:rFonts w:ascii="Times New Roman" w:hAnsi="Times New Roman" w:cs="Times New Roman"/>
          <w:sz w:val="24"/>
          <w:szCs w:val="24"/>
        </w:rPr>
        <w:t>evelopment course about social justice</w:t>
      </w:r>
      <w:r w:rsidR="002E0911">
        <w:rPr>
          <w:rFonts w:ascii="Times New Roman" w:hAnsi="Times New Roman" w:cs="Times New Roman"/>
          <w:sz w:val="24"/>
          <w:szCs w:val="24"/>
        </w:rPr>
        <w:t xml:space="preserve"> for minorities</w:t>
      </w:r>
      <w:r w:rsidR="0097024F">
        <w:rPr>
          <w:rFonts w:ascii="Times New Roman" w:hAnsi="Times New Roman" w:cs="Times New Roman"/>
          <w:sz w:val="24"/>
          <w:szCs w:val="24"/>
        </w:rPr>
        <w:t>. The site</w:t>
      </w:r>
      <w:r w:rsidR="002E0911">
        <w:rPr>
          <w:rFonts w:ascii="Times New Roman" w:hAnsi="Times New Roman" w:cs="Times New Roman"/>
          <w:sz w:val="24"/>
          <w:szCs w:val="24"/>
        </w:rPr>
        <w:t xml:space="preserve"> </w:t>
      </w:r>
      <w:r w:rsidR="0097024F">
        <w:rPr>
          <w:rFonts w:ascii="Times New Roman" w:hAnsi="Times New Roman" w:cs="Times New Roman"/>
          <w:sz w:val="24"/>
          <w:szCs w:val="24"/>
        </w:rPr>
        <w:t xml:space="preserve">is a place to </w:t>
      </w:r>
      <w:r w:rsidR="002E0911">
        <w:rPr>
          <w:rFonts w:ascii="Times New Roman" w:hAnsi="Times New Roman" w:cs="Times New Roman"/>
          <w:sz w:val="24"/>
          <w:szCs w:val="24"/>
        </w:rPr>
        <w:t xml:space="preserve">learn, discuss and </w:t>
      </w:r>
      <w:r w:rsidR="00963FFC">
        <w:rPr>
          <w:rFonts w:ascii="Times New Roman" w:hAnsi="Times New Roman" w:cs="Times New Roman"/>
          <w:sz w:val="24"/>
          <w:szCs w:val="24"/>
        </w:rPr>
        <w:t>utilize</w:t>
      </w:r>
      <w:r w:rsidR="00CE0067">
        <w:rPr>
          <w:rFonts w:ascii="Times New Roman" w:hAnsi="Times New Roman" w:cs="Times New Roman"/>
          <w:sz w:val="24"/>
          <w:szCs w:val="24"/>
        </w:rPr>
        <w:t xml:space="preserve"> information to make an impact on society.</w:t>
      </w:r>
      <w:r w:rsidR="002E0911">
        <w:rPr>
          <w:rFonts w:ascii="Times New Roman" w:hAnsi="Times New Roman" w:cs="Times New Roman"/>
          <w:sz w:val="24"/>
          <w:szCs w:val="24"/>
        </w:rPr>
        <w:t xml:space="preserve"> </w:t>
      </w:r>
      <w:r w:rsidRPr="002362C7">
        <w:rPr>
          <w:rFonts w:ascii="Times New Roman" w:hAnsi="Times New Roman" w:cs="Times New Roman"/>
          <w:sz w:val="24"/>
          <w:szCs w:val="24"/>
        </w:rPr>
        <w:t>Adding a page</w:t>
      </w:r>
      <w:r w:rsidR="007758AD">
        <w:rPr>
          <w:rFonts w:ascii="Times New Roman" w:hAnsi="Times New Roman" w:cs="Times New Roman"/>
          <w:sz w:val="24"/>
          <w:szCs w:val="24"/>
        </w:rPr>
        <w:t xml:space="preserve"> highlighting</w:t>
      </w:r>
      <w:r w:rsidRPr="002362C7">
        <w:rPr>
          <w:rFonts w:ascii="Times New Roman" w:hAnsi="Times New Roman" w:cs="Times New Roman"/>
          <w:sz w:val="24"/>
          <w:szCs w:val="24"/>
        </w:rPr>
        <w:t xml:space="preserve"> Bali’s society </w:t>
      </w:r>
      <w:r w:rsidR="006A5145">
        <w:rPr>
          <w:rFonts w:ascii="Times New Roman" w:hAnsi="Times New Roman" w:cs="Times New Roman"/>
          <w:sz w:val="24"/>
          <w:szCs w:val="24"/>
        </w:rPr>
        <w:t>will</w:t>
      </w:r>
      <w:r w:rsidRPr="002362C7">
        <w:rPr>
          <w:rFonts w:ascii="Times New Roman" w:hAnsi="Times New Roman" w:cs="Times New Roman"/>
          <w:sz w:val="24"/>
          <w:szCs w:val="24"/>
        </w:rPr>
        <w:t xml:space="preserve"> show the advantages of education outside of our curriculum. I’ll primarily </w:t>
      </w:r>
      <w:r w:rsidR="00392B6C">
        <w:rPr>
          <w:rFonts w:ascii="Times New Roman" w:hAnsi="Times New Roman" w:cs="Times New Roman"/>
          <w:sz w:val="24"/>
          <w:szCs w:val="24"/>
        </w:rPr>
        <w:t>express</w:t>
      </w:r>
      <w:r w:rsidRPr="002362C7">
        <w:rPr>
          <w:rFonts w:ascii="Times New Roman" w:hAnsi="Times New Roman" w:cs="Times New Roman"/>
          <w:sz w:val="24"/>
          <w:szCs w:val="24"/>
        </w:rPr>
        <w:t xml:space="preserve"> what I learn and the highlights of the trip. </w:t>
      </w:r>
      <w:r w:rsidR="001801F6">
        <w:rPr>
          <w:rFonts w:ascii="Times New Roman" w:hAnsi="Times New Roman" w:cs="Times New Roman"/>
          <w:sz w:val="24"/>
          <w:szCs w:val="24"/>
        </w:rPr>
        <w:t>This is a unique opportunity</w:t>
      </w:r>
      <w:r w:rsidRPr="002362C7">
        <w:rPr>
          <w:rFonts w:ascii="Times New Roman" w:hAnsi="Times New Roman" w:cs="Times New Roman"/>
          <w:sz w:val="24"/>
          <w:szCs w:val="24"/>
        </w:rPr>
        <w:t xml:space="preserve"> </w:t>
      </w:r>
      <w:r w:rsidR="001801F6">
        <w:rPr>
          <w:rFonts w:ascii="Times New Roman" w:hAnsi="Times New Roman" w:cs="Times New Roman"/>
          <w:sz w:val="24"/>
          <w:szCs w:val="24"/>
        </w:rPr>
        <w:t>to</w:t>
      </w:r>
      <w:r w:rsidRPr="002362C7">
        <w:rPr>
          <w:rFonts w:ascii="Times New Roman" w:hAnsi="Times New Roman" w:cs="Times New Roman"/>
          <w:sz w:val="24"/>
          <w:szCs w:val="24"/>
        </w:rPr>
        <w:t xml:space="preserve"> share the page with my school </w:t>
      </w:r>
      <w:r w:rsidR="00D55069">
        <w:rPr>
          <w:rFonts w:ascii="Times New Roman" w:hAnsi="Times New Roman" w:cs="Times New Roman"/>
          <w:sz w:val="24"/>
          <w:szCs w:val="24"/>
        </w:rPr>
        <w:t>or</w:t>
      </w:r>
      <w:r w:rsidRPr="002362C7">
        <w:rPr>
          <w:rFonts w:ascii="Times New Roman" w:hAnsi="Times New Roman" w:cs="Times New Roman"/>
          <w:sz w:val="24"/>
          <w:szCs w:val="24"/>
        </w:rPr>
        <w:t xml:space="preserve"> Gilman </w:t>
      </w:r>
      <w:r w:rsidR="001F3949">
        <w:rPr>
          <w:rFonts w:ascii="Times New Roman" w:hAnsi="Times New Roman" w:cs="Times New Roman"/>
          <w:sz w:val="24"/>
          <w:szCs w:val="24"/>
        </w:rPr>
        <w:t xml:space="preserve">about </w:t>
      </w:r>
      <w:r w:rsidR="00D55069">
        <w:rPr>
          <w:rFonts w:ascii="Times New Roman" w:hAnsi="Times New Roman" w:cs="Times New Roman"/>
          <w:sz w:val="24"/>
          <w:szCs w:val="24"/>
        </w:rPr>
        <w:t xml:space="preserve">my time </w:t>
      </w:r>
      <w:r w:rsidR="009C4E2A">
        <w:rPr>
          <w:rFonts w:ascii="Times New Roman" w:hAnsi="Times New Roman" w:cs="Times New Roman"/>
          <w:sz w:val="24"/>
          <w:szCs w:val="24"/>
        </w:rPr>
        <w:t>in Asia</w:t>
      </w:r>
      <w:r w:rsidR="007D63EB">
        <w:rPr>
          <w:rFonts w:ascii="Times New Roman" w:hAnsi="Times New Roman" w:cs="Times New Roman"/>
          <w:sz w:val="24"/>
          <w:szCs w:val="24"/>
        </w:rPr>
        <w:t>.</w:t>
      </w:r>
    </w:p>
    <w:p w14:paraId="0ABF0A16" w14:textId="77777777" w:rsidR="005756C7" w:rsidRPr="002362C7" w:rsidRDefault="005756C7" w:rsidP="00E019F5">
      <w:pPr>
        <w:rPr>
          <w:rFonts w:ascii="Times New Roman" w:hAnsi="Times New Roman" w:cs="Times New Roman"/>
          <w:sz w:val="24"/>
          <w:szCs w:val="24"/>
        </w:rPr>
      </w:pPr>
    </w:p>
    <w:p w14:paraId="624A9C5A" w14:textId="123A2BC2" w:rsidR="00A31C10" w:rsidRDefault="00E019F5" w:rsidP="009C4E2A">
      <w:pPr>
        <w:rPr>
          <w:rFonts w:ascii="Times New Roman" w:hAnsi="Times New Roman" w:cs="Times New Roman"/>
          <w:sz w:val="24"/>
          <w:szCs w:val="24"/>
        </w:rPr>
      </w:pPr>
      <w:r w:rsidRPr="002362C7">
        <w:rPr>
          <w:rFonts w:ascii="Times New Roman" w:hAnsi="Times New Roman" w:cs="Times New Roman"/>
          <w:sz w:val="24"/>
          <w:szCs w:val="24"/>
        </w:rPr>
        <w:t xml:space="preserve">Women have been dominating leadership positions… slowly. Technology is a way to shift minorities </w:t>
      </w:r>
      <w:r w:rsidR="00180677" w:rsidRPr="002362C7">
        <w:rPr>
          <w:rFonts w:ascii="Times New Roman" w:hAnsi="Times New Roman" w:cs="Times New Roman"/>
          <w:sz w:val="24"/>
          <w:szCs w:val="24"/>
        </w:rPr>
        <w:t xml:space="preserve">forward </w:t>
      </w:r>
      <w:r w:rsidRPr="002362C7">
        <w:rPr>
          <w:rFonts w:ascii="Times New Roman" w:hAnsi="Times New Roman" w:cs="Times New Roman"/>
          <w:sz w:val="24"/>
          <w:szCs w:val="24"/>
        </w:rPr>
        <w:t>and supporting each other is crucial. Due to the cost, coursework, and unawareness of studying abroad information, many minorities</w:t>
      </w:r>
      <w:r w:rsidR="00B430A6">
        <w:rPr>
          <w:rFonts w:ascii="Times New Roman" w:hAnsi="Times New Roman" w:cs="Times New Roman"/>
          <w:sz w:val="24"/>
          <w:szCs w:val="24"/>
        </w:rPr>
        <w:t xml:space="preserve"> in STEM</w:t>
      </w:r>
      <w:r w:rsidRPr="002362C7">
        <w:rPr>
          <w:rFonts w:ascii="Times New Roman" w:hAnsi="Times New Roman" w:cs="Times New Roman"/>
          <w:sz w:val="24"/>
          <w:szCs w:val="24"/>
        </w:rPr>
        <w:t xml:space="preserve"> never have the chance. </w:t>
      </w:r>
      <w:r w:rsidR="001F3949">
        <w:rPr>
          <w:rFonts w:ascii="Times New Roman" w:hAnsi="Times New Roman" w:cs="Times New Roman"/>
          <w:sz w:val="24"/>
          <w:szCs w:val="24"/>
        </w:rPr>
        <w:t>This</w:t>
      </w:r>
      <w:r w:rsidR="00876CB4">
        <w:rPr>
          <w:rFonts w:ascii="Times New Roman" w:hAnsi="Times New Roman" w:cs="Times New Roman"/>
          <w:sz w:val="24"/>
          <w:szCs w:val="24"/>
        </w:rPr>
        <w:t xml:space="preserve"> is why </w:t>
      </w:r>
      <w:r w:rsidRPr="002362C7">
        <w:rPr>
          <w:rFonts w:ascii="Times New Roman" w:hAnsi="Times New Roman" w:cs="Times New Roman"/>
          <w:sz w:val="24"/>
          <w:szCs w:val="24"/>
        </w:rPr>
        <w:t xml:space="preserve">I would love to present </w:t>
      </w:r>
      <w:r w:rsidR="00AA5FB1">
        <w:rPr>
          <w:rFonts w:ascii="Times New Roman" w:hAnsi="Times New Roman" w:cs="Times New Roman"/>
          <w:sz w:val="24"/>
          <w:szCs w:val="24"/>
        </w:rPr>
        <w:t xml:space="preserve">my </w:t>
      </w:r>
      <w:r w:rsidR="00876CB4">
        <w:rPr>
          <w:rFonts w:ascii="Times New Roman" w:hAnsi="Times New Roman" w:cs="Times New Roman"/>
          <w:sz w:val="24"/>
          <w:szCs w:val="24"/>
        </w:rPr>
        <w:t>study abroad experience</w:t>
      </w:r>
      <w:r w:rsidR="00AA5FB1">
        <w:rPr>
          <w:rFonts w:ascii="Times New Roman" w:hAnsi="Times New Roman" w:cs="Times New Roman"/>
          <w:sz w:val="24"/>
          <w:szCs w:val="24"/>
        </w:rPr>
        <w:t xml:space="preserve"> to</w:t>
      </w:r>
      <w:r w:rsidRPr="002362C7">
        <w:rPr>
          <w:rFonts w:ascii="Times New Roman" w:hAnsi="Times New Roman" w:cs="Times New Roman"/>
          <w:sz w:val="24"/>
          <w:szCs w:val="24"/>
        </w:rPr>
        <w:t xml:space="preserve"> Girls Who Code.</w:t>
      </w:r>
      <w:r w:rsidR="008E44D8">
        <w:rPr>
          <w:rFonts w:ascii="Times New Roman" w:hAnsi="Times New Roman" w:cs="Times New Roman"/>
          <w:sz w:val="24"/>
          <w:szCs w:val="24"/>
        </w:rPr>
        <w:t xml:space="preserve"> </w:t>
      </w:r>
      <w:r w:rsidRPr="002362C7">
        <w:rPr>
          <w:rFonts w:ascii="Times New Roman" w:hAnsi="Times New Roman" w:cs="Times New Roman"/>
          <w:sz w:val="24"/>
          <w:szCs w:val="24"/>
        </w:rPr>
        <w:t xml:space="preserve">Computer Science students are constantly told to practice </w:t>
      </w:r>
      <w:r w:rsidR="00510F30">
        <w:rPr>
          <w:rFonts w:ascii="Times New Roman" w:hAnsi="Times New Roman" w:cs="Times New Roman"/>
          <w:sz w:val="24"/>
          <w:szCs w:val="24"/>
        </w:rPr>
        <w:t>codin</w:t>
      </w:r>
      <w:r w:rsidRPr="002362C7">
        <w:rPr>
          <w:rFonts w:ascii="Times New Roman" w:hAnsi="Times New Roman" w:cs="Times New Roman"/>
          <w:sz w:val="24"/>
          <w:szCs w:val="24"/>
        </w:rPr>
        <w:t xml:space="preserve">g, </w:t>
      </w:r>
      <w:r w:rsidR="004302A2">
        <w:rPr>
          <w:rFonts w:ascii="Times New Roman" w:hAnsi="Times New Roman" w:cs="Times New Roman"/>
          <w:sz w:val="24"/>
          <w:szCs w:val="24"/>
        </w:rPr>
        <w:t xml:space="preserve">do personal projects, </w:t>
      </w:r>
      <w:r w:rsidRPr="002362C7">
        <w:rPr>
          <w:rFonts w:ascii="Times New Roman" w:hAnsi="Times New Roman" w:cs="Times New Roman"/>
          <w:sz w:val="24"/>
          <w:szCs w:val="24"/>
        </w:rPr>
        <w:t xml:space="preserve">find an internship, and </w:t>
      </w:r>
      <w:r w:rsidR="002E31D2">
        <w:rPr>
          <w:rFonts w:ascii="Times New Roman" w:hAnsi="Times New Roman" w:cs="Times New Roman"/>
          <w:sz w:val="24"/>
          <w:szCs w:val="24"/>
        </w:rPr>
        <w:t>it can be hard.</w:t>
      </w:r>
      <w:r w:rsidRPr="002362C7">
        <w:rPr>
          <w:rFonts w:ascii="Times New Roman" w:hAnsi="Times New Roman" w:cs="Times New Roman"/>
          <w:sz w:val="24"/>
          <w:szCs w:val="24"/>
        </w:rPr>
        <w:t xml:space="preserve"> </w:t>
      </w:r>
      <w:r w:rsidR="002E31D2">
        <w:rPr>
          <w:rFonts w:ascii="Times New Roman" w:hAnsi="Times New Roman" w:cs="Times New Roman"/>
          <w:sz w:val="24"/>
          <w:szCs w:val="24"/>
        </w:rPr>
        <w:t>E</w:t>
      </w:r>
      <w:r w:rsidRPr="002362C7">
        <w:rPr>
          <w:rFonts w:ascii="Times New Roman" w:hAnsi="Times New Roman" w:cs="Times New Roman"/>
          <w:sz w:val="24"/>
          <w:szCs w:val="24"/>
        </w:rPr>
        <w:t>xpressing to my organization the steps I took to pursue my program</w:t>
      </w:r>
      <w:r w:rsidR="00510F30">
        <w:rPr>
          <w:rFonts w:ascii="Times New Roman" w:hAnsi="Times New Roman" w:cs="Times New Roman"/>
          <w:sz w:val="24"/>
          <w:szCs w:val="24"/>
        </w:rPr>
        <w:t xml:space="preserve"> </w:t>
      </w:r>
      <w:r w:rsidRPr="002362C7">
        <w:rPr>
          <w:rFonts w:ascii="Times New Roman" w:hAnsi="Times New Roman" w:cs="Times New Roman"/>
          <w:sz w:val="24"/>
          <w:szCs w:val="24"/>
        </w:rPr>
        <w:t xml:space="preserve">and </w:t>
      </w:r>
      <w:r w:rsidR="00510F30">
        <w:rPr>
          <w:rFonts w:ascii="Times New Roman" w:hAnsi="Times New Roman" w:cs="Times New Roman"/>
          <w:sz w:val="24"/>
          <w:szCs w:val="24"/>
        </w:rPr>
        <w:t xml:space="preserve">what I </w:t>
      </w:r>
      <w:r w:rsidRPr="002362C7">
        <w:rPr>
          <w:rFonts w:ascii="Times New Roman" w:hAnsi="Times New Roman" w:cs="Times New Roman"/>
          <w:sz w:val="24"/>
          <w:szCs w:val="24"/>
        </w:rPr>
        <w:t xml:space="preserve">created with technology will </w:t>
      </w:r>
      <w:r w:rsidR="00357FD5">
        <w:rPr>
          <w:rFonts w:ascii="Times New Roman" w:hAnsi="Times New Roman" w:cs="Times New Roman"/>
          <w:sz w:val="24"/>
          <w:szCs w:val="24"/>
        </w:rPr>
        <w:t>inspire them</w:t>
      </w:r>
      <w:r w:rsidR="00292C7D">
        <w:rPr>
          <w:rFonts w:ascii="Times New Roman" w:hAnsi="Times New Roman" w:cs="Times New Roman"/>
          <w:sz w:val="24"/>
          <w:szCs w:val="24"/>
        </w:rPr>
        <w:t>. O</w:t>
      </w:r>
      <w:r w:rsidRPr="002362C7">
        <w:rPr>
          <w:rFonts w:ascii="Times New Roman" w:hAnsi="Times New Roman" w:cs="Times New Roman"/>
          <w:sz w:val="24"/>
          <w:szCs w:val="24"/>
        </w:rPr>
        <w:t xml:space="preserve">ur coursework isn’t offered in </w:t>
      </w:r>
      <w:r w:rsidR="00292C7D">
        <w:rPr>
          <w:rFonts w:ascii="Times New Roman" w:hAnsi="Times New Roman" w:cs="Times New Roman"/>
          <w:sz w:val="24"/>
          <w:szCs w:val="24"/>
        </w:rPr>
        <w:t xml:space="preserve">many </w:t>
      </w:r>
      <w:r w:rsidRPr="002362C7">
        <w:rPr>
          <w:rFonts w:ascii="Times New Roman" w:hAnsi="Times New Roman" w:cs="Times New Roman"/>
          <w:sz w:val="24"/>
          <w:szCs w:val="24"/>
        </w:rPr>
        <w:t xml:space="preserve">programs abroad and educating my classmates about short-term </w:t>
      </w:r>
      <w:r w:rsidR="0062020B">
        <w:rPr>
          <w:rFonts w:ascii="Times New Roman" w:hAnsi="Times New Roman" w:cs="Times New Roman"/>
          <w:sz w:val="24"/>
          <w:szCs w:val="24"/>
        </w:rPr>
        <w:t>programs</w:t>
      </w:r>
      <w:r w:rsidRPr="002362C7">
        <w:rPr>
          <w:rFonts w:ascii="Times New Roman" w:hAnsi="Times New Roman" w:cs="Times New Roman"/>
          <w:sz w:val="24"/>
          <w:szCs w:val="24"/>
        </w:rPr>
        <w:t xml:space="preserve"> can be </w:t>
      </w:r>
      <w:r w:rsidR="0062020B">
        <w:rPr>
          <w:rFonts w:ascii="Times New Roman" w:hAnsi="Times New Roman" w:cs="Times New Roman"/>
          <w:sz w:val="24"/>
          <w:szCs w:val="24"/>
        </w:rPr>
        <w:t>viable information</w:t>
      </w:r>
      <w:r w:rsidRPr="002362C7">
        <w:rPr>
          <w:rFonts w:ascii="Times New Roman" w:hAnsi="Times New Roman" w:cs="Times New Roman"/>
          <w:sz w:val="24"/>
          <w:szCs w:val="24"/>
        </w:rPr>
        <w:t xml:space="preserve">. </w:t>
      </w:r>
      <w:r w:rsidR="00B04040">
        <w:rPr>
          <w:rFonts w:ascii="Times New Roman" w:hAnsi="Times New Roman" w:cs="Times New Roman"/>
          <w:sz w:val="24"/>
          <w:szCs w:val="24"/>
        </w:rPr>
        <w:t>I</w:t>
      </w:r>
      <w:r w:rsidR="00D0769F">
        <w:rPr>
          <w:rFonts w:ascii="Times New Roman" w:hAnsi="Times New Roman" w:cs="Times New Roman"/>
          <w:sz w:val="24"/>
          <w:szCs w:val="24"/>
        </w:rPr>
        <w:t xml:space="preserve"> can </w:t>
      </w:r>
      <w:r w:rsidR="00B04040">
        <w:rPr>
          <w:rFonts w:ascii="Times New Roman" w:hAnsi="Times New Roman" w:cs="Times New Roman"/>
          <w:sz w:val="24"/>
          <w:szCs w:val="24"/>
        </w:rPr>
        <w:t xml:space="preserve">express </w:t>
      </w:r>
      <w:r w:rsidR="00E11B85">
        <w:rPr>
          <w:rFonts w:ascii="Times New Roman" w:hAnsi="Times New Roman" w:cs="Times New Roman"/>
          <w:sz w:val="24"/>
          <w:szCs w:val="24"/>
        </w:rPr>
        <w:t>how I was able to pursue an internship after my short-term program</w:t>
      </w:r>
      <w:r w:rsidRPr="002362C7">
        <w:rPr>
          <w:rFonts w:ascii="Times New Roman" w:hAnsi="Times New Roman" w:cs="Times New Roman"/>
          <w:sz w:val="24"/>
          <w:szCs w:val="24"/>
        </w:rPr>
        <w:t>.</w:t>
      </w:r>
      <w:r w:rsidR="009E4196">
        <w:rPr>
          <w:rFonts w:ascii="Times New Roman" w:hAnsi="Times New Roman" w:cs="Times New Roman"/>
          <w:sz w:val="24"/>
          <w:szCs w:val="24"/>
        </w:rPr>
        <w:t xml:space="preserve"> </w:t>
      </w:r>
      <w:r w:rsidR="004B6043">
        <w:rPr>
          <w:rFonts w:ascii="Times New Roman" w:hAnsi="Times New Roman" w:cs="Times New Roman"/>
          <w:sz w:val="24"/>
          <w:szCs w:val="24"/>
        </w:rPr>
        <w:t xml:space="preserve">I will </w:t>
      </w:r>
      <w:r w:rsidR="00D0769F">
        <w:rPr>
          <w:rFonts w:ascii="Times New Roman" w:hAnsi="Times New Roman" w:cs="Times New Roman"/>
          <w:sz w:val="24"/>
          <w:szCs w:val="24"/>
        </w:rPr>
        <w:t>also s</w:t>
      </w:r>
      <w:r w:rsidR="004B6043">
        <w:rPr>
          <w:rFonts w:ascii="Times New Roman" w:hAnsi="Times New Roman" w:cs="Times New Roman"/>
          <w:sz w:val="24"/>
          <w:szCs w:val="24"/>
        </w:rPr>
        <w:t xml:space="preserve">peak about </w:t>
      </w:r>
      <w:r w:rsidR="0019140C">
        <w:rPr>
          <w:rFonts w:ascii="Times New Roman" w:hAnsi="Times New Roman" w:cs="Times New Roman"/>
          <w:sz w:val="24"/>
          <w:szCs w:val="24"/>
        </w:rPr>
        <w:t xml:space="preserve">incredible </w:t>
      </w:r>
      <w:r w:rsidR="005F77AB">
        <w:rPr>
          <w:rFonts w:ascii="Times New Roman" w:hAnsi="Times New Roman" w:cs="Times New Roman"/>
          <w:sz w:val="24"/>
          <w:szCs w:val="24"/>
        </w:rPr>
        <w:t xml:space="preserve">cultural immersive activities </w:t>
      </w:r>
      <w:r w:rsidRPr="002362C7">
        <w:rPr>
          <w:rFonts w:ascii="Times New Roman" w:hAnsi="Times New Roman" w:cs="Times New Roman"/>
          <w:sz w:val="24"/>
          <w:szCs w:val="24"/>
        </w:rPr>
        <w:t xml:space="preserve">such as snorkeling, woodcarving, </w:t>
      </w:r>
      <w:r w:rsidR="00A13DFF">
        <w:rPr>
          <w:rFonts w:ascii="Times New Roman" w:hAnsi="Times New Roman" w:cs="Times New Roman"/>
          <w:sz w:val="24"/>
          <w:szCs w:val="24"/>
        </w:rPr>
        <w:t>cultural workshops</w:t>
      </w:r>
      <w:r w:rsidRPr="002362C7">
        <w:rPr>
          <w:rFonts w:ascii="Times New Roman" w:hAnsi="Times New Roman" w:cs="Times New Roman"/>
          <w:sz w:val="24"/>
          <w:szCs w:val="24"/>
        </w:rPr>
        <w:t xml:space="preserve">, and a Royal Palace tour </w:t>
      </w:r>
      <w:r w:rsidR="001F3949">
        <w:rPr>
          <w:rFonts w:ascii="Times New Roman" w:hAnsi="Times New Roman" w:cs="Times New Roman"/>
          <w:sz w:val="24"/>
          <w:szCs w:val="24"/>
        </w:rPr>
        <w:t xml:space="preserve">all </w:t>
      </w:r>
      <w:r w:rsidRPr="002362C7">
        <w:rPr>
          <w:rFonts w:ascii="Times New Roman" w:hAnsi="Times New Roman" w:cs="Times New Roman"/>
          <w:sz w:val="24"/>
          <w:szCs w:val="24"/>
        </w:rPr>
        <w:t>for college credit.</w:t>
      </w:r>
      <w:r w:rsidR="00853DD3">
        <w:rPr>
          <w:rFonts w:ascii="Times New Roman" w:hAnsi="Times New Roman" w:cs="Times New Roman"/>
          <w:sz w:val="24"/>
          <w:szCs w:val="24"/>
        </w:rPr>
        <w:t xml:space="preserve"> </w:t>
      </w:r>
      <w:r w:rsidRPr="002362C7">
        <w:rPr>
          <w:rFonts w:ascii="Times New Roman" w:hAnsi="Times New Roman" w:cs="Times New Roman"/>
          <w:sz w:val="24"/>
          <w:szCs w:val="24"/>
        </w:rPr>
        <w:t>I hope to express to Girls Who Code the value of exploring study abroad programs</w:t>
      </w:r>
      <w:r w:rsidR="00B3673F">
        <w:rPr>
          <w:rFonts w:ascii="Times New Roman" w:hAnsi="Times New Roman" w:cs="Times New Roman"/>
          <w:sz w:val="24"/>
          <w:szCs w:val="24"/>
        </w:rPr>
        <w:t xml:space="preserve"> as STEM majors</w:t>
      </w:r>
      <w:r w:rsidRPr="002362C7">
        <w:rPr>
          <w:rFonts w:ascii="Times New Roman" w:hAnsi="Times New Roman" w:cs="Times New Roman"/>
          <w:sz w:val="24"/>
          <w:szCs w:val="24"/>
        </w:rPr>
        <w:t>.</w:t>
      </w:r>
    </w:p>
    <w:p w14:paraId="4370A481" w14:textId="77777777" w:rsidR="005756C7" w:rsidRPr="002362C7" w:rsidRDefault="005756C7" w:rsidP="009C4E2A">
      <w:pPr>
        <w:rPr>
          <w:rFonts w:ascii="Times New Roman" w:hAnsi="Times New Roman" w:cs="Times New Roman"/>
          <w:sz w:val="24"/>
          <w:szCs w:val="24"/>
        </w:rPr>
      </w:pPr>
    </w:p>
    <w:p w14:paraId="10AABCA3" w14:textId="6F717AE0" w:rsidR="009D0909" w:rsidRPr="00EA00E9" w:rsidRDefault="00E019F5" w:rsidP="009D0909">
      <w:pPr>
        <w:rPr>
          <w:rFonts w:ascii="Times New Roman" w:hAnsi="Times New Roman" w:cs="Times New Roman"/>
          <w:sz w:val="24"/>
          <w:szCs w:val="24"/>
        </w:rPr>
      </w:pPr>
      <w:r w:rsidRPr="002362C7">
        <w:rPr>
          <w:rFonts w:ascii="Times New Roman" w:hAnsi="Times New Roman" w:cs="Times New Roman"/>
          <w:sz w:val="24"/>
          <w:szCs w:val="24"/>
        </w:rPr>
        <w:t>Computer science is a rapidly evolving field that is constantly expanding and changing. As such, minorities in this field need to stay up to date on the latest trends and technologies. Studying abroad can be an excellent way to do this, as it provides exposure to different perspectives and approaches to computer science. Equipping students with valuable experiences is what Gilman is all about and I hope to spread this to other minority students who may not realize how achievable studying abroad is.</w:t>
      </w:r>
    </w:p>
    <w:sectPr w:rsidR="009D0909" w:rsidRPr="00EA0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bI0NDU3NrQwNjNU0lEKTi0uzszPAykwrQUA+mSe8SwAAAA="/>
  </w:docVars>
  <w:rsids>
    <w:rsidRoot w:val="004F257F"/>
    <w:rsid w:val="00000B44"/>
    <w:rsid w:val="00021B9A"/>
    <w:rsid w:val="00024371"/>
    <w:rsid w:val="00035371"/>
    <w:rsid w:val="00035700"/>
    <w:rsid w:val="000621D0"/>
    <w:rsid w:val="00070D4C"/>
    <w:rsid w:val="00077EAC"/>
    <w:rsid w:val="0008428B"/>
    <w:rsid w:val="00096FFC"/>
    <w:rsid w:val="000A2C40"/>
    <w:rsid w:val="000B1089"/>
    <w:rsid w:val="000C2A22"/>
    <w:rsid w:val="000C3295"/>
    <w:rsid w:val="0015491E"/>
    <w:rsid w:val="00164C7D"/>
    <w:rsid w:val="001801F6"/>
    <w:rsid w:val="00180677"/>
    <w:rsid w:val="0019140C"/>
    <w:rsid w:val="00197841"/>
    <w:rsid w:val="001A0717"/>
    <w:rsid w:val="001B0DF9"/>
    <w:rsid w:val="001D1639"/>
    <w:rsid w:val="001F3949"/>
    <w:rsid w:val="001F45B2"/>
    <w:rsid w:val="002001C4"/>
    <w:rsid w:val="002336FE"/>
    <w:rsid w:val="002362C7"/>
    <w:rsid w:val="002420AC"/>
    <w:rsid w:val="0024255B"/>
    <w:rsid w:val="00253687"/>
    <w:rsid w:val="002712E7"/>
    <w:rsid w:val="0027293B"/>
    <w:rsid w:val="00285A27"/>
    <w:rsid w:val="00286C39"/>
    <w:rsid w:val="00292C7D"/>
    <w:rsid w:val="0029635B"/>
    <w:rsid w:val="002D6EA1"/>
    <w:rsid w:val="002E0911"/>
    <w:rsid w:val="002E2FAF"/>
    <w:rsid w:val="002E31D2"/>
    <w:rsid w:val="002F064A"/>
    <w:rsid w:val="003170B4"/>
    <w:rsid w:val="0035625F"/>
    <w:rsid w:val="00357FD5"/>
    <w:rsid w:val="00375086"/>
    <w:rsid w:val="00377CC8"/>
    <w:rsid w:val="00383630"/>
    <w:rsid w:val="00386BBE"/>
    <w:rsid w:val="00392B6C"/>
    <w:rsid w:val="003C2391"/>
    <w:rsid w:val="003C3C90"/>
    <w:rsid w:val="00405824"/>
    <w:rsid w:val="00413090"/>
    <w:rsid w:val="004302A2"/>
    <w:rsid w:val="0043455B"/>
    <w:rsid w:val="00436462"/>
    <w:rsid w:val="0046447B"/>
    <w:rsid w:val="00467753"/>
    <w:rsid w:val="00480210"/>
    <w:rsid w:val="00485432"/>
    <w:rsid w:val="004878D4"/>
    <w:rsid w:val="00487998"/>
    <w:rsid w:val="00490A10"/>
    <w:rsid w:val="004B6043"/>
    <w:rsid w:val="004C6111"/>
    <w:rsid w:val="004D51A9"/>
    <w:rsid w:val="004E45C1"/>
    <w:rsid w:val="004F257F"/>
    <w:rsid w:val="005010EB"/>
    <w:rsid w:val="00510F30"/>
    <w:rsid w:val="00521E4A"/>
    <w:rsid w:val="00526092"/>
    <w:rsid w:val="005324A8"/>
    <w:rsid w:val="0054076E"/>
    <w:rsid w:val="0056150F"/>
    <w:rsid w:val="005664AA"/>
    <w:rsid w:val="005756C7"/>
    <w:rsid w:val="00587EC5"/>
    <w:rsid w:val="005A7A8D"/>
    <w:rsid w:val="005E3D19"/>
    <w:rsid w:val="005F0A13"/>
    <w:rsid w:val="005F77AB"/>
    <w:rsid w:val="0062020B"/>
    <w:rsid w:val="00640EC2"/>
    <w:rsid w:val="0065136B"/>
    <w:rsid w:val="00654E30"/>
    <w:rsid w:val="0066591E"/>
    <w:rsid w:val="00677CCE"/>
    <w:rsid w:val="0068049B"/>
    <w:rsid w:val="006A1E0B"/>
    <w:rsid w:val="006A5145"/>
    <w:rsid w:val="006A7FD1"/>
    <w:rsid w:val="006B136F"/>
    <w:rsid w:val="006B3ACD"/>
    <w:rsid w:val="006B7ECC"/>
    <w:rsid w:val="006D1E43"/>
    <w:rsid w:val="006D584C"/>
    <w:rsid w:val="006E385B"/>
    <w:rsid w:val="00700CB6"/>
    <w:rsid w:val="007046AC"/>
    <w:rsid w:val="00704BC9"/>
    <w:rsid w:val="007204BF"/>
    <w:rsid w:val="0072077A"/>
    <w:rsid w:val="00735631"/>
    <w:rsid w:val="0074734C"/>
    <w:rsid w:val="00772DC3"/>
    <w:rsid w:val="007758AD"/>
    <w:rsid w:val="007A5F19"/>
    <w:rsid w:val="007B1844"/>
    <w:rsid w:val="007B5ADE"/>
    <w:rsid w:val="007C0657"/>
    <w:rsid w:val="007C1DA8"/>
    <w:rsid w:val="007C6818"/>
    <w:rsid w:val="007D63EB"/>
    <w:rsid w:val="007D6408"/>
    <w:rsid w:val="007E0BF7"/>
    <w:rsid w:val="007E3385"/>
    <w:rsid w:val="007F4001"/>
    <w:rsid w:val="008056A8"/>
    <w:rsid w:val="00834F1E"/>
    <w:rsid w:val="00841B5E"/>
    <w:rsid w:val="00845ACC"/>
    <w:rsid w:val="008461B9"/>
    <w:rsid w:val="00853DD3"/>
    <w:rsid w:val="00856CCC"/>
    <w:rsid w:val="00876365"/>
    <w:rsid w:val="00876CB4"/>
    <w:rsid w:val="00877A35"/>
    <w:rsid w:val="00883138"/>
    <w:rsid w:val="0089636B"/>
    <w:rsid w:val="008B6356"/>
    <w:rsid w:val="008C7676"/>
    <w:rsid w:val="008E44D8"/>
    <w:rsid w:val="008F280C"/>
    <w:rsid w:val="00900E13"/>
    <w:rsid w:val="00913D2D"/>
    <w:rsid w:val="00922AE7"/>
    <w:rsid w:val="0092543B"/>
    <w:rsid w:val="0095267D"/>
    <w:rsid w:val="00956A13"/>
    <w:rsid w:val="00963FFC"/>
    <w:rsid w:val="0097024F"/>
    <w:rsid w:val="009A1EFF"/>
    <w:rsid w:val="009B0DAC"/>
    <w:rsid w:val="009C326B"/>
    <w:rsid w:val="009C4E2A"/>
    <w:rsid w:val="009D0909"/>
    <w:rsid w:val="009E0EFD"/>
    <w:rsid w:val="009E4196"/>
    <w:rsid w:val="009F534F"/>
    <w:rsid w:val="00A03FD2"/>
    <w:rsid w:val="00A13DFF"/>
    <w:rsid w:val="00A31C10"/>
    <w:rsid w:val="00A35EF1"/>
    <w:rsid w:val="00A41AFE"/>
    <w:rsid w:val="00A66981"/>
    <w:rsid w:val="00A66F0D"/>
    <w:rsid w:val="00A742AA"/>
    <w:rsid w:val="00A75551"/>
    <w:rsid w:val="00A80FE4"/>
    <w:rsid w:val="00A854D5"/>
    <w:rsid w:val="00AA5FB1"/>
    <w:rsid w:val="00AB1927"/>
    <w:rsid w:val="00AE0E69"/>
    <w:rsid w:val="00AF5673"/>
    <w:rsid w:val="00B03C3E"/>
    <w:rsid w:val="00B04040"/>
    <w:rsid w:val="00B04058"/>
    <w:rsid w:val="00B17F49"/>
    <w:rsid w:val="00B24752"/>
    <w:rsid w:val="00B3673F"/>
    <w:rsid w:val="00B42779"/>
    <w:rsid w:val="00B430A6"/>
    <w:rsid w:val="00B524FD"/>
    <w:rsid w:val="00BA3F77"/>
    <w:rsid w:val="00BA5DBF"/>
    <w:rsid w:val="00BB44CB"/>
    <w:rsid w:val="00BB5C38"/>
    <w:rsid w:val="00BC21CF"/>
    <w:rsid w:val="00BC2BCE"/>
    <w:rsid w:val="00BC623C"/>
    <w:rsid w:val="00BD20E2"/>
    <w:rsid w:val="00BF0FCF"/>
    <w:rsid w:val="00C227D1"/>
    <w:rsid w:val="00C476AC"/>
    <w:rsid w:val="00C5684D"/>
    <w:rsid w:val="00C56A9F"/>
    <w:rsid w:val="00C72924"/>
    <w:rsid w:val="00C7730B"/>
    <w:rsid w:val="00C82442"/>
    <w:rsid w:val="00C82894"/>
    <w:rsid w:val="00CD4981"/>
    <w:rsid w:val="00CE0067"/>
    <w:rsid w:val="00CF1258"/>
    <w:rsid w:val="00D0769F"/>
    <w:rsid w:val="00D14261"/>
    <w:rsid w:val="00D14BB0"/>
    <w:rsid w:val="00D32B5B"/>
    <w:rsid w:val="00D3457C"/>
    <w:rsid w:val="00D51393"/>
    <w:rsid w:val="00D55069"/>
    <w:rsid w:val="00D840C2"/>
    <w:rsid w:val="00D87016"/>
    <w:rsid w:val="00DA01EC"/>
    <w:rsid w:val="00DB1B34"/>
    <w:rsid w:val="00DD1CCF"/>
    <w:rsid w:val="00DD6999"/>
    <w:rsid w:val="00DF6932"/>
    <w:rsid w:val="00E019F5"/>
    <w:rsid w:val="00E11B85"/>
    <w:rsid w:val="00E177FC"/>
    <w:rsid w:val="00E27B39"/>
    <w:rsid w:val="00E452AA"/>
    <w:rsid w:val="00E54F19"/>
    <w:rsid w:val="00E83BEC"/>
    <w:rsid w:val="00E8617D"/>
    <w:rsid w:val="00EA00E9"/>
    <w:rsid w:val="00EE0B21"/>
    <w:rsid w:val="00EE6332"/>
    <w:rsid w:val="00F01551"/>
    <w:rsid w:val="00F02DA3"/>
    <w:rsid w:val="00F12523"/>
    <w:rsid w:val="00F22232"/>
    <w:rsid w:val="00F37832"/>
    <w:rsid w:val="00F55EA3"/>
    <w:rsid w:val="00F5674B"/>
    <w:rsid w:val="00F64B67"/>
    <w:rsid w:val="00FA2C37"/>
    <w:rsid w:val="00FD20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32128"/>
  <w15:chartTrackingRefBased/>
  <w15:docId w15:val="{DA7FA566-9598-4F19-A712-971F32558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71</TotalTime>
  <Pages>1</Pages>
  <Words>447</Words>
  <Characters>2550</Characters>
  <Application>Microsoft Office Word</Application>
  <DocSecurity>0</DocSecurity>
  <Lines>21</Lines>
  <Paragraphs>5</Paragraphs>
  <ScaleCrop>false</ScaleCrop>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yn Campbell</dc:creator>
  <cp:keywords/>
  <dc:description/>
  <cp:lastModifiedBy>Ashlyn Campbell</cp:lastModifiedBy>
  <cp:revision>229</cp:revision>
  <dcterms:created xsi:type="dcterms:W3CDTF">2023-02-27T03:41:00Z</dcterms:created>
  <dcterms:modified xsi:type="dcterms:W3CDTF">2023-03-09T05:58:00Z</dcterms:modified>
</cp:coreProperties>
</file>